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521A2" w14:textId="77777777" w:rsidR="00693343" w:rsidRDefault="00693343"/>
    <w:p w14:paraId="6625D7E8" w14:textId="72FEDF74" w:rsidR="00C8476A" w:rsidRPr="005B5454" w:rsidRDefault="00C8476A">
      <w:pPr>
        <w:rPr>
          <w:rFonts w:asciiTheme="majorHAnsi" w:hAnsiTheme="majorHAnsi" w:cstheme="majorHAnsi"/>
          <w:b/>
          <w:sz w:val="24"/>
          <w:szCs w:val="24"/>
        </w:rPr>
      </w:pPr>
      <w:r w:rsidRPr="005B5454">
        <w:rPr>
          <w:rFonts w:asciiTheme="majorHAnsi" w:hAnsiTheme="majorHAnsi" w:cstheme="majorHAnsi"/>
          <w:b/>
          <w:sz w:val="24"/>
          <w:szCs w:val="24"/>
        </w:rPr>
        <w:t>ZGŁOSZENIE</w:t>
      </w:r>
      <w:r w:rsidR="00BC4D97">
        <w:rPr>
          <w:rFonts w:asciiTheme="majorHAnsi" w:hAnsiTheme="majorHAnsi" w:cstheme="majorHAnsi"/>
          <w:b/>
          <w:sz w:val="24"/>
          <w:szCs w:val="24"/>
        </w:rPr>
        <w:t xml:space="preserve"> INSTYTUCJONALNE </w:t>
      </w:r>
      <w:r w:rsidRPr="005B5454">
        <w:rPr>
          <w:rFonts w:asciiTheme="majorHAnsi" w:hAnsiTheme="majorHAnsi" w:cstheme="majorHAnsi"/>
          <w:b/>
          <w:sz w:val="24"/>
          <w:szCs w:val="24"/>
        </w:rPr>
        <w:t xml:space="preserve"> DO UDZIAŁU W BLENDED INTENSIVE PROGRAMME</w:t>
      </w:r>
      <w:r w:rsidR="00832439">
        <w:rPr>
          <w:rFonts w:asciiTheme="majorHAnsi" w:hAnsiTheme="majorHAnsi" w:cstheme="majorHAnsi"/>
          <w:b/>
          <w:sz w:val="24"/>
          <w:szCs w:val="24"/>
        </w:rPr>
        <w:t>S</w:t>
      </w:r>
      <w:r w:rsidRPr="005B5454">
        <w:rPr>
          <w:rFonts w:asciiTheme="majorHAnsi" w:hAnsiTheme="majorHAnsi" w:cstheme="majorHAnsi"/>
          <w:b/>
          <w:sz w:val="24"/>
          <w:szCs w:val="24"/>
        </w:rPr>
        <w:t xml:space="preserve">  (BIP)</w:t>
      </w:r>
    </w:p>
    <w:p w14:paraId="1DA3B980" w14:textId="77777777" w:rsidR="00E03CD1" w:rsidRDefault="00E03CD1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5381"/>
      </w:tblGrid>
      <w:tr w:rsidR="00E03CD1" w14:paraId="6E1E0882" w14:textId="77777777" w:rsidTr="00243F52">
        <w:tc>
          <w:tcPr>
            <w:tcW w:w="3681" w:type="dxa"/>
          </w:tcPr>
          <w:p w14:paraId="2D101A93" w14:textId="1A280D7E" w:rsidR="00E03CD1" w:rsidRPr="005B5454" w:rsidRDefault="00E2276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Nazwa i numer BIP </w:t>
            </w:r>
          </w:p>
          <w:p w14:paraId="5DD84048" w14:textId="77777777"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  <w:p w14:paraId="4C2703EA" w14:textId="77777777"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0FCE0838" w14:textId="77777777" w:rsidR="00E03CD1" w:rsidRDefault="00E03CD1"/>
        </w:tc>
      </w:tr>
      <w:tr w:rsidR="00E03CD1" w14:paraId="5EAAF3F8" w14:textId="77777777" w:rsidTr="00243F52">
        <w:tc>
          <w:tcPr>
            <w:tcW w:w="3681" w:type="dxa"/>
          </w:tcPr>
          <w:p w14:paraId="11395DF6" w14:textId="77777777" w:rsidR="00E03CD1" w:rsidRPr="005B5454" w:rsidRDefault="00243F52" w:rsidP="00E03CD1">
            <w:pPr>
              <w:jc w:val="both"/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>Wydział UAM</w:t>
            </w:r>
            <w:r w:rsidR="00937640" w:rsidRPr="005B5454">
              <w:rPr>
                <w:rFonts w:asciiTheme="majorHAnsi" w:hAnsiTheme="majorHAnsi" w:cstheme="majorHAnsi"/>
              </w:rPr>
              <w:t xml:space="preserve"> </w:t>
            </w:r>
            <w:r w:rsidRPr="005B5454">
              <w:rPr>
                <w:rFonts w:asciiTheme="majorHAnsi" w:hAnsiTheme="majorHAnsi" w:cstheme="majorHAnsi"/>
              </w:rPr>
              <w:t>uczestniczący w BIP</w:t>
            </w:r>
          </w:p>
          <w:p w14:paraId="60D66E39" w14:textId="77D84086" w:rsidR="00243F52" w:rsidRPr="005B5454" w:rsidRDefault="00E2276E" w:rsidP="003B389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(numer</w:t>
            </w:r>
            <w:r w:rsidR="003B3897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wydziałowej umowy, na podstawie której odbywa się wyjazd)</w:t>
            </w:r>
          </w:p>
          <w:p w14:paraId="1D4F61F7" w14:textId="77777777" w:rsidR="00243F52" w:rsidRPr="005B5454" w:rsidRDefault="00243F52" w:rsidP="00E03CD1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096E11BB" w14:textId="77777777" w:rsidR="00E03CD1" w:rsidRDefault="00E03CD1"/>
        </w:tc>
      </w:tr>
      <w:tr w:rsidR="00243F52" w14:paraId="7773AE46" w14:textId="77777777" w:rsidTr="00243F52">
        <w:tc>
          <w:tcPr>
            <w:tcW w:w="3681" w:type="dxa"/>
          </w:tcPr>
          <w:p w14:paraId="5F5E6468" w14:textId="77777777" w:rsidR="00243F52" w:rsidRPr="005B5454" w:rsidRDefault="00243F52" w:rsidP="00E03CD1">
            <w:pPr>
              <w:jc w:val="both"/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 xml:space="preserve">Uczelnia organizująca BIP </w:t>
            </w:r>
          </w:p>
          <w:p w14:paraId="433ED887" w14:textId="77777777" w:rsidR="00243F52" w:rsidRPr="005B5454" w:rsidRDefault="00243F52" w:rsidP="00E03CD1">
            <w:pPr>
              <w:jc w:val="both"/>
              <w:rPr>
                <w:rFonts w:asciiTheme="majorHAnsi" w:hAnsiTheme="majorHAnsi" w:cstheme="majorHAnsi"/>
              </w:rPr>
            </w:pPr>
          </w:p>
          <w:p w14:paraId="5D05785A" w14:textId="77777777" w:rsidR="00243F52" w:rsidRPr="005B5454" w:rsidRDefault="00243F52" w:rsidP="00E03CD1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35E6EF36" w14:textId="77777777" w:rsidR="00243F52" w:rsidRDefault="00243F52"/>
        </w:tc>
      </w:tr>
      <w:tr w:rsidR="00E03CD1" w14:paraId="4C599C79" w14:textId="77777777" w:rsidTr="00243F52">
        <w:tc>
          <w:tcPr>
            <w:tcW w:w="3681" w:type="dxa"/>
          </w:tcPr>
          <w:p w14:paraId="2BF1B475" w14:textId="77777777" w:rsidR="00E03CD1" w:rsidRPr="005B5454" w:rsidRDefault="00243F52" w:rsidP="00243F52">
            <w:pPr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>Uczelnie</w:t>
            </w:r>
            <w:r w:rsidR="00E03CD1" w:rsidRPr="005B5454">
              <w:rPr>
                <w:rFonts w:asciiTheme="majorHAnsi" w:hAnsiTheme="majorHAnsi" w:cstheme="majorHAnsi"/>
              </w:rPr>
              <w:t xml:space="preserve"> </w:t>
            </w:r>
            <w:r w:rsidRPr="005B5454">
              <w:rPr>
                <w:rFonts w:asciiTheme="majorHAnsi" w:hAnsiTheme="majorHAnsi" w:cstheme="majorHAnsi"/>
              </w:rPr>
              <w:t xml:space="preserve">uczestniczące w BIP </w:t>
            </w:r>
          </w:p>
          <w:p w14:paraId="72A4BE3F" w14:textId="77777777" w:rsidR="00243F52" w:rsidRPr="005B5454" w:rsidRDefault="00243F52" w:rsidP="00243F52">
            <w:pPr>
              <w:rPr>
                <w:rFonts w:asciiTheme="majorHAnsi" w:hAnsiTheme="majorHAnsi" w:cstheme="majorHAnsi"/>
              </w:rPr>
            </w:pPr>
          </w:p>
          <w:p w14:paraId="35237D9C" w14:textId="77777777" w:rsidR="00243F52" w:rsidRPr="005B5454" w:rsidRDefault="00243F52" w:rsidP="00243F52">
            <w:pPr>
              <w:rPr>
                <w:rFonts w:asciiTheme="majorHAnsi" w:hAnsiTheme="majorHAnsi" w:cstheme="majorHAnsi"/>
              </w:rPr>
            </w:pPr>
          </w:p>
          <w:p w14:paraId="2D9693ED" w14:textId="77777777" w:rsidR="00243F52" w:rsidRPr="005B5454" w:rsidRDefault="00243F52" w:rsidP="00243F5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04B5C52A" w14:textId="77777777" w:rsidR="00E03CD1" w:rsidRDefault="00E03CD1"/>
        </w:tc>
      </w:tr>
      <w:tr w:rsidR="00E03CD1" w14:paraId="53848425" w14:textId="77777777" w:rsidTr="00243F52">
        <w:tc>
          <w:tcPr>
            <w:tcW w:w="3681" w:type="dxa"/>
          </w:tcPr>
          <w:p w14:paraId="24D49AFC" w14:textId="77777777" w:rsidR="00E03CD1" w:rsidRPr="005B5454" w:rsidRDefault="00243F52">
            <w:pPr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 xml:space="preserve">Termin mobilności fizycznej </w:t>
            </w:r>
          </w:p>
          <w:p w14:paraId="0B4A84E6" w14:textId="77777777"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  <w:p w14:paraId="44D92CBE" w14:textId="77777777"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5A964FE9" w14:textId="77777777" w:rsidR="00E03CD1" w:rsidRDefault="00E03CD1"/>
        </w:tc>
      </w:tr>
      <w:tr w:rsidR="009B6B64" w14:paraId="4122509E" w14:textId="77777777" w:rsidTr="009B6B64">
        <w:trPr>
          <w:trHeight w:val="609"/>
        </w:trPr>
        <w:tc>
          <w:tcPr>
            <w:tcW w:w="3681" w:type="dxa"/>
          </w:tcPr>
          <w:p w14:paraId="043894AF" w14:textId="5F5D8EAA" w:rsidR="009B6B64" w:rsidRPr="005B5454" w:rsidRDefault="00E351B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Data końcowa komponentu wirtualnego </w:t>
            </w:r>
          </w:p>
        </w:tc>
        <w:tc>
          <w:tcPr>
            <w:tcW w:w="5381" w:type="dxa"/>
          </w:tcPr>
          <w:p w14:paraId="09ACB181" w14:textId="77777777" w:rsidR="009B6B64" w:rsidRDefault="009B6B64"/>
        </w:tc>
      </w:tr>
      <w:tr w:rsidR="00E351BB" w14:paraId="64FA7BEB" w14:textId="77777777" w:rsidTr="009B6B64">
        <w:trPr>
          <w:trHeight w:val="609"/>
        </w:trPr>
        <w:tc>
          <w:tcPr>
            <w:tcW w:w="3681" w:type="dxa"/>
          </w:tcPr>
          <w:p w14:paraId="0B3E21A7" w14:textId="66DFFB47" w:rsidR="00E351BB" w:rsidRDefault="00E351B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lość ECTS</w:t>
            </w:r>
          </w:p>
        </w:tc>
        <w:tc>
          <w:tcPr>
            <w:tcW w:w="5381" w:type="dxa"/>
          </w:tcPr>
          <w:p w14:paraId="699DC77A" w14:textId="77777777" w:rsidR="00E351BB" w:rsidRDefault="00E351BB"/>
        </w:tc>
      </w:tr>
      <w:tr w:rsidR="00E03CD1" w14:paraId="7A0CA913" w14:textId="77777777" w:rsidTr="00243F52">
        <w:tc>
          <w:tcPr>
            <w:tcW w:w="3681" w:type="dxa"/>
          </w:tcPr>
          <w:p w14:paraId="3C0666BC" w14:textId="2C0DAFD5" w:rsidR="00E03CD1" w:rsidRPr="005B5454" w:rsidRDefault="00243F52">
            <w:pPr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>Studenci</w:t>
            </w:r>
            <w:r w:rsidR="000D50EB" w:rsidRPr="005B5454">
              <w:rPr>
                <w:rFonts w:asciiTheme="majorHAnsi" w:hAnsiTheme="majorHAnsi" w:cstheme="majorHAnsi"/>
              </w:rPr>
              <w:t xml:space="preserve"> UAM</w:t>
            </w:r>
            <w:r w:rsidRPr="005B5454">
              <w:rPr>
                <w:rFonts w:asciiTheme="majorHAnsi" w:hAnsiTheme="majorHAnsi" w:cstheme="majorHAnsi"/>
              </w:rPr>
              <w:t xml:space="preserve"> zakwalifikowani do udziału w BIP (</w:t>
            </w:r>
            <w:r w:rsidR="00E2276E">
              <w:rPr>
                <w:rFonts w:asciiTheme="majorHAnsi" w:hAnsiTheme="majorHAnsi" w:cstheme="majorHAnsi"/>
              </w:rPr>
              <w:t>dołączyć protokół z postępowania rekrutacyjnego</w:t>
            </w:r>
            <w:r w:rsidR="00FA6254">
              <w:rPr>
                <w:rFonts w:asciiTheme="majorHAnsi" w:hAnsiTheme="majorHAnsi" w:cstheme="majorHAnsi"/>
              </w:rPr>
              <w:t>)</w:t>
            </w:r>
            <w:r w:rsidR="00E2276E">
              <w:rPr>
                <w:rFonts w:asciiTheme="majorHAnsi" w:hAnsiTheme="majorHAnsi" w:cstheme="majorHAnsi"/>
              </w:rPr>
              <w:t xml:space="preserve"> </w:t>
            </w:r>
          </w:p>
          <w:p w14:paraId="5C9FFCFB" w14:textId="32AD1942" w:rsidR="00243F52" w:rsidRDefault="00243F52">
            <w:pPr>
              <w:rPr>
                <w:rFonts w:asciiTheme="majorHAnsi" w:hAnsiTheme="majorHAnsi" w:cstheme="majorHAnsi"/>
              </w:rPr>
            </w:pPr>
          </w:p>
          <w:p w14:paraId="35AEC3D5" w14:textId="0C9B8777" w:rsidR="003B3897" w:rsidRDefault="003B3897">
            <w:pPr>
              <w:rPr>
                <w:rFonts w:asciiTheme="majorHAnsi" w:hAnsiTheme="majorHAnsi" w:cstheme="majorHAnsi"/>
              </w:rPr>
            </w:pPr>
          </w:p>
          <w:p w14:paraId="45A8A5D7" w14:textId="77777777" w:rsidR="003B3897" w:rsidRPr="005B5454" w:rsidRDefault="003B3897">
            <w:pPr>
              <w:rPr>
                <w:rFonts w:asciiTheme="majorHAnsi" w:hAnsiTheme="majorHAnsi" w:cstheme="majorHAnsi"/>
              </w:rPr>
            </w:pPr>
          </w:p>
          <w:p w14:paraId="00B91C5A" w14:textId="77777777"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  <w:p w14:paraId="58816323" w14:textId="77777777"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76C529A1" w14:textId="77777777" w:rsidR="00E03CD1" w:rsidRDefault="00E03CD1"/>
          <w:p w14:paraId="04DAEAB8" w14:textId="77777777" w:rsidR="00243F52" w:rsidRDefault="00243F52"/>
          <w:p w14:paraId="760207D1" w14:textId="77777777" w:rsidR="00243F52" w:rsidRDefault="00243F52"/>
          <w:p w14:paraId="5D6B579A" w14:textId="47B7ECBE" w:rsidR="001D0086" w:rsidRDefault="001D0086"/>
        </w:tc>
      </w:tr>
    </w:tbl>
    <w:p w14:paraId="52BF40F3" w14:textId="77777777" w:rsidR="00E03CD1" w:rsidRDefault="00E03CD1"/>
    <w:p w14:paraId="0E2B9EA5" w14:textId="77777777" w:rsidR="00E03CD1" w:rsidRDefault="00E03CD1" w:rsidP="00256B1D">
      <w:pPr>
        <w:spacing w:after="0" w:line="240" w:lineRule="auto"/>
      </w:pPr>
    </w:p>
    <w:p w14:paraId="6B99598C" w14:textId="77777777" w:rsidR="00865AE0" w:rsidRDefault="00227D5A" w:rsidP="00256B1D">
      <w:pPr>
        <w:spacing w:after="0" w:line="240" w:lineRule="auto"/>
      </w:pPr>
      <w:r>
        <w:t xml:space="preserve">Podpis Dziekana </w:t>
      </w:r>
      <w:r w:rsidR="00865AE0">
        <w:t xml:space="preserve">                                                                     Podpis Wydziałowego Koordynatora</w:t>
      </w:r>
    </w:p>
    <w:p w14:paraId="3C49DBB9" w14:textId="1A1FBA05" w:rsidR="00E03CD1" w:rsidRDefault="00865AE0" w:rsidP="00256B1D">
      <w:pPr>
        <w:spacing w:after="0" w:line="240" w:lineRule="auto"/>
      </w:pPr>
      <w:r>
        <w:t xml:space="preserve">                                                                                                   Programu Erasmus +                 </w:t>
      </w:r>
    </w:p>
    <w:p w14:paraId="787F27F6" w14:textId="77777777" w:rsidR="00227D5A" w:rsidRDefault="00227D5A"/>
    <w:p w14:paraId="412D0DD1" w14:textId="248E65BD" w:rsidR="00227D5A" w:rsidRDefault="00227D5A">
      <w:r>
        <w:t>………………………………………………………….</w:t>
      </w:r>
      <w:r w:rsidR="00865AE0">
        <w:t xml:space="preserve">                              ………………………………………………………………….</w:t>
      </w:r>
    </w:p>
    <w:p w14:paraId="27B5E5BA" w14:textId="77777777" w:rsidR="00E03CD1" w:rsidRDefault="00E03CD1"/>
    <w:p w14:paraId="5C1C4C38" w14:textId="77777777" w:rsidR="00C8476A" w:rsidRDefault="00C8476A"/>
    <w:sectPr w:rsidR="00C8476A" w:rsidSect="00256B1D">
      <w:headerReference w:type="default" r:id="rId6"/>
      <w:footerReference w:type="default" r:id="rId7"/>
      <w:pgSz w:w="11906" w:h="16838"/>
      <w:pgMar w:top="1417" w:right="1417" w:bottom="1417" w:left="1417" w:header="708" w:footer="16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3DBAB" w14:textId="77777777" w:rsidR="00C8476A" w:rsidRDefault="00C8476A" w:rsidP="00C8476A">
      <w:pPr>
        <w:spacing w:after="0" w:line="240" w:lineRule="auto"/>
      </w:pPr>
      <w:r>
        <w:separator/>
      </w:r>
    </w:p>
  </w:endnote>
  <w:endnote w:type="continuationSeparator" w:id="0">
    <w:p w14:paraId="7009C49E" w14:textId="77777777" w:rsidR="00C8476A" w:rsidRDefault="00C8476A" w:rsidP="00C84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9473B" w14:textId="20603B9F" w:rsidR="00256B1D" w:rsidRDefault="003B3897" w:rsidP="00256B1D">
    <w:pPr>
      <w:spacing w:after="0" w:line="240" w:lineRule="auto"/>
      <w:rPr>
        <w:sz w:val="18"/>
        <w:szCs w:val="18"/>
      </w:rPr>
    </w:pPr>
    <w:r>
      <w:rPr>
        <w:sz w:val="18"/>
        <w:szCs w:val="18"/>
      </w:rPr>
      <w:pict w14:anchorId="26DC0BD2">
        <v:rect id="_x0000_i1025" style="width:0;height:1.5pt" o:hralign="center" o:hrstd="t" o:hr="t" fillcolor="#a0a0a0" stroked="f"/>
      </w:pict>
    </w:r>
  </w:p>
  <w:p w14:paraId="61FD218C" w14:textId="5B0BB706" w:rsidR="00256B1D" w:rsidRPr="00256B1D" w:rsidRDefault="00256B1D" w:rsidP="00256B1D">
    <w:pPr>
      <w:spacing w:after="0" w:line="240" w:lineRule="auto"/>
      <w:rPr>
        <w:sz w:val="18"/>
        <w:szCs w:val="18"/>
      </w:rPr>
    </w:pPr>
    <w:r w:rsidRPr="00256B1D">
      <w:rPr>
        <w:sz w:val="18"/>
        <w:szCs w:val="18"/>
      </w:rPr>
      <w:t xml:space="preserve">W związku z realizacją projektu w ramach Akcji 2 Programu Erasmus+, informujemy, że dane osobowe uczestników będą przetwarzane zgodnie z zasadami opisanymi w Informacji dotyczącej prywatności  </w:t>
    </w:r>
    <w:hyperlink r:id="rId1" w:history="1">
      <w:r w:rsidRPr="00256B1D">
        <w:rPr>
          <w:rStyle w:val="Hipercze"/>
          <w:sz w:val="18"/>
          <w:szCs w:val="18"/>
        </w:rPr>
        <w:t>https://webgate.ec.europa.eu/erasmus-esc/index/privacy-statement</w:t>
      </w:r>
    </w:hyperlink>
    <w:r w:rsidRPr="00256B1D">
      <w:rPr>
        <w:sz w:val="18"/>
        <w:szCs w:val="18"/>
      </w:rPr>
      <w:t>. Jeśli zostaniesz zakwalifikowany(a) do udziału w projekcie i staniesz się uczestnikiem Programu Erasmus+, Twoje dane będą przetwarzane zgodnie z zasadami opisanymi w powyższym dokumenci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4F827" w14:textId="77777777" w:rsidR="00C8476A" w:rsidRDefault="00C8476A" w:rsidP="00C8476A">
      <w:pPr>
        <w:spacing w:after="0" w:line="240" w:lineRule="auto"/>
      </w:pPr>
      <w:r>
        <w:separator/>
      </w:r>
    </w:p>
  </w:footnote>
  <w:footnote w:type="continuationSeparator" w:id="0">
    <w:p w14:paraId="726F030A" w14:textId="77777777" w:rsidR="00C8476A" w:rsidRDefault="00C8476A" w:rsidP="00C847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DB31D" w14:textId="0E7328D6" w:rsidR="00C8476A" w:rsidRDefault="00256B1D">
    <w:pPr>
      <w:pStyle w:val="Nagwek"/>
      <w:rPr>
        <w:noProof/>
        <w:lang w:eastAsia="pl-PL"/>
      </w:rPr>
    </w:pPr>
    <w:r w:rsidRPr="00256B1D"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722868DF" wp14:editId="1A0A6E7F">
          <wp:simplePos x="0" y="0"/>
          <wp:positionH relativeFrom="margin">
            <wp:posOffset>333375</wp:posOffset>
          </wp:positionH>
          <wp:positionV relativeFrom="paragraph">
            <wp:posOffset>-87630</wp:posOffset>
          </wp:positionV>
          <wp:extent cx="1343025" cy="528257"/>
          <wp:effectExtent l="0" t="0" r="0" b="5715"/>
          <wp:wrapNone/>
          <wp:docPr id="27" name="Obraz 27" descr="Polish Archives - Global Engag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olish Archives - Global Engage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3025" cy="5282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56B1D">
      <w:rPr>
        <w:noProof/>
      </w:rPr>
      <w:drawing>
        <wp:anchor distT="0" distB="0" distL="114300" distR="114300" simplePos="0" relativeHeight="251658240" behindDoc="0" locked="0" layoutInCell="1" allowOverlap="1" wp14:anchorId="7EFF92D4" wp14:editId="6B727D97">
          <wp:simplePos x="0" y="0"/>
          <wp:positionH relativeFrom="margin">
            <wp:align>right</wp:align>
          </wp:positionH>
          <wp:positionV relativeFrom="paragraph">
            <wp:posOffset>-201930</wp:posOffset>
          </wp:positionV>
          <wp:extent cx="2514600" cy="528033"/>
          <wp:effectExtent l="0" t="0" r="0" b="5715"/>
          <wp:wrapNone/>
          <wp:docPr id="28" name="Obraz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5280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D6A1992" w14:textId="3E4F47E6" w:rsidR="00256B1D" w:rsidRDefault="00256B1D">
    <w:pPr>
      <w:pStyle w:val="Nagwek"/>
      <w:rPr>
        <w:noProof/>
        <w:lang w:eastAsia="pl-PL"/>
      </w:rPr>
    </w:pPr>
  </w:p>
  <w:p w14:paraId="42BC3289" w14:textId="7CE3EC34" w:rsidR="00256B1D" w:rsidRDefault="00256B1D">
    <w:pPr>
      <w:pStyle w:val="Nagwek"/>
    </w:pPr>
  </w:p>
  <w:p w14:paraId="15DD43CB" w14:textId="308AF83E" w:rsidR="00C8476A" w:rsidRDefault="00C8476A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TE1MbIwMTeztDBQ0lEKTi0uzszPAykwrwUAOTEYtSwAAAA="/>
  </w:docVars>
  <w:rsids>
    <w:rsidRoot w:val="00700D22"/>
    <w:rsid w:val="000D50EB"/>
    <w:rsid w:val="001468EE"/>
    <w:rsid w:val="001D0086"/>
    <w:rsid w:val="00227D5A"/>
    <w:rsid w:val="00234ECA"/>
    <w:rsid w:val="00243F52"/>
    <w:rsid w:val="00256B1D"/>
    <w:rsid w:val="0031660F"/>
    <w:rsid w:val="003B3897"/>
    <w:rsid w:val="005B5454"/>
    <w:rsid w:val="00693343"/>
    <w:rsid w:val="00700D22"/>
    <w:rsid w:val="00832439"/>
    <w:rsid w:val="00865AE0"/>
    <w:rsid w:val="008F377D"/>
    <w:rsid w:val="00937640"/>
    <w:rsid w:val="009B6B64"/>
    <w:rsid w:val="009C0869"/>
    <w:rsid w:val="00BC4D97"/>
    <w:rsid w:val="00BF0EB9"/>
    <w:rsid w:val="00C8476A"/>
    <w:rsid w:val="00D41ACA"/>
    <w:rsid w:val="00E03CD1"/>
    <w:rsid w:val="00E2276E"/>
    <w:rsid w:val="00E351BB"/>
    <w:rsid w:val="00FA6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2FF82B"/>
  <w15:chartTrackingRefBased/>
  <w15:docId w15:val="{1373FA53-8196-4E99-BBE9-3A5A1A395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847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8476A"/>
  </w:style>
  <w:style w:type="paragraph" w:styleId="Stopka">
    <w:name w:val="footer"/>
    <w:basedOn w:val="Normalny"/>
    <w:link w:val="StopkaZnak"/>
    <w:uiPriority w:val="99"/>
    <w:unhideWhenUsed/>
    <w:rsid w:val="00C847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8476A"/>
  </w:style>
  <w:style w:type="table" w:styleId="Tabela-Siatka">
    <w:name w:val="Table Grid"/>
    <w:basedOn w:val="Standardowy"/>
    <w:uiPriority w:val="39"/>
    <w:rsid w:val="00E03C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256B1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ebgate.ec.europa.eu/erasmus-esc/index/privacy-statemen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14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ia Ogórkiewicz</dc:creator>
  <cp:keywords/>
  <dc:description/>
  <cp:lastModifiedBy>ERASMUS+UAM</cp:lastModifiedBy>
  <cp:revision>6</cp:revision>
  <dcterms:created xsi:type="dcterms:W3CDTF">2024-06-12T11:10:00Z</dcterms:created>
  <dcterms:modified xsi:type="dcterms:W3CDTF">2025-10-09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1492500e49bcbc4ff4c31a099ad070f9f4bf8dbc1322e8c5ff20162cfc0e82</vt:lpwstr>
  </property>
</Properties>
</file>